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932F7" w14:textId="78F02999" w:rsidR="00873953" w:rsidRDefault="00873953" w:rsidP="00873953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 w:rsidR="00471700">
        <w:rPr>
          <w:rFonts w:ascii="Times New Roman" w:eastAsia="Times New Roman" w:hAnsi="Times New Roman" w:cs="Times New Roman"/>
          <w:sz w:val="24"/>
          <w:szCs w:val="24"/>
        </w:rPr>
        <w:t>List 2</w:t>
      </w:r>
      <w:r w:rsidR="002B195E">
        <w:rPr>
          <w:rFonts w:ascii="Times New Roman" w:eastAsia="Times New Roman" w:hAnsi="Times New Roman" w:cs="Times New Roman"/>
          <w:sz w:val="24"/>
          <w:szCs w:val="24"/>
        </w:rPr>
        <w:t>5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527F856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4FD8FA18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52E47E18" w14:textId="1BE49E11" w:rsidR="000F6A88" w:rsidRDefault="00B05B9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cretcy</w:t>
      </w:r>
      <w:proofErr w:type="spellEnd"/>
      <w:r w:rsidR="00177058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secrecy</w:t>
      </w:r>
    </w:p>
    <w:p w14:paraId="22C64E97" w14:textId="38BA956E" w:rsidR="000F6A88" w:rsidRDefault="00B05B9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ehicl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40181A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icle</w:t>
      </w:r>
      <w:proofErr w:type="spellEnd"/>
    </w:p>
    <w:p w14:paraId="306DF36C" w14:textId="18E1364A" w:rsidR="000F6A88" w:rsidRDefault="00B05B9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uctural</w:t>
      </w:r>
      <w:r w:rsidR="008E574A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truchural</w:t>
      </w:r>
      <w:proofErr w:type="spellEnd"/>
    </w:p>
    <w:p w14:paraId="3F8AB183" w14:textId="6E416F00" w:rsidR="00A4558A" w:rsidRDefault="00B05B9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ientific</w:t>
      </w:r>
      <w:r w:rsidR="008E574A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ientific</w:t>
      </w:r>
      <w:proofErr w:type="spellEnd"/>
    </w:p>
    <w:p w14:paraId="050B656F" w14:textId="6349A640" w:rsidR="00A4558A" w:rsidRDefault="00B05B9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ret</w:t>
      </w:r>
      <w:r>
        <w:rPr>
          <w:rFonts w:ascii="Times New Roman" w:hAnsi="Times New Roman" w:cs="Times New Roman"/>
          <w:sz w:val="24"/>
          <w:szCs w:val="24"/>
        </w:rPr>
        <w:tab/>
      </w:r>
      <w:r w:rsidR="009C4269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ecret</w:t>
      </w:r>
      <w:proofErr w:type="spellEnd"/>
    </w:p>
    <w:p w14:paraId="1E3E098B" w14:textId="05792A52" w:rsidR="00242B08" w:rsidRDefault="00B05B9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uare</w:t>
      </w:r>
      <w:r w:rsidR="009C4269">
        <w:rPr>
          <w:rFonts w:ascii="Times New Roman" w:hAnsi="Times New Roman" w:cs="Times New Roman"/>
          <w:sz w:val="24"/>
          <w:szCs w:val="24"/>
        </w:rPr>
        <w:tab/>
      </w:r>
      <w:r w:rsidR="009C4269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qare</w:t>
      </w:r>
      <w:proofErr w:type="spellEnd"/>
    </w:p>
    <w:p w14:paraId="21F1099B" w14:textId="50ED8055" w:rsidR="00242B08" w:rsidRDefault="00B05B9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hythym</w:t>
      </w:r>
      <w:proofErr w:type="spellEnd"/>
      <w:r w:rsidR="00420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hythm</w:t>
      </w:r>
      <w:r w:rsidR="00420EDC">
        <w:rPr>
          <w:rFonts w:ascii="Times New Roman" w:hAnsi="Times New Roman" w:cs="Times New Roman"/>
          <w:sz w:val="24"/>
          <w:szCs w:val="24"/>
        </w:rPr>
        <w:tab/>
      </w:r>
    </w:p>
    <w:p w14:paraId="2BCB64D7" w14:textId="012DB10A" w:rsidR="00242B08" w:rsidRDefault="00B05B9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orce</w:t>
      </w:r>
      <w:proofErr w:type="spellEnd"/>
      <w:r w:rsidR="00420EDC">
        <w:rPr>
          <w:rFonts w:ascii="Times New Roman" w:hAnsi="Times New Roman" w:cs="Times New Roman"/>
          <w:sz w:val="24"/>
          <w:szCs w:val="24"/>
        </w:rPr>
        <w:tab/>
      </w:r>
      <w:r w:rsidR="00D86DA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esource</w:t>
      </w:r>
    </w:p>
    <w:p w14:paraId="4676402E" w14:textId="18129BBC" w:rsidR="007E7D40" w:rsidRDefault="00B05B9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fety</w:t>
      </w:r>
      <w:r>
        <w:rPr>
          <w:rFonts w:ascii="Times New Roman" w:hAnsi="Times New Roman" w:cs="Times New Roman"/>
          <w:sz w:val="24"/>
          <w:szCs w:val="24"/>
        </w:rPr>
        <w:tab/>
      </w:r>
      <w:r w:rsidR="00B42026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afty</w:t>
      </w:r>
      <w:proofErr w:type="spellEnd"/>
      <w:r w:rsidR="00B42026">
        <w:rPr>
          <w:rFonts w:ascii="Times New Roman" w:hAnsi="Times New Roman" w:cs="Times New Roman"/>
          <w:sz w:val="24"/>
          <w:szCs w:val="24"/>
        </w:rPr>
        <w:tab/>
      </w:r>
    </w:p>
    <w:p w14:paraId="1CED49E6" w14:textId="368B5254" w:rsidR="00512672" w:rsidRPr="00DD20FE" w:rsidRDefault="0051267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t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rowts</w:t>
      </w:r>
      <w:proofErr w:type="spellEnd"/>
    </w:p>
    <w:p w14:paraId="05203720" w14:textId="6830F370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7D89B4A8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6B9034C4" w14:textId="3137DDA4" w:rsidR="003F71CD" w:rsidRDefault="00512672" w:rsidP="00910697">
      <w:pPr>
        <w:pStyle w:val="ListParagraph"/>
        <w:numPr>
          <w:ilvl w:val="0"/>
          <w:numId w:val="10"/>
        </w:numPr>
        <w:spacing w:line="480" w:lineRule="auto"/>
      </w:pPr>
      <w:r>
        <w:rPr>
          <w:noProof/>
        </w:rPr>
        <w:t>The students needed to use the standard/substantial method to solve the problem</w:t>
      </w:r>
      <w:r w:rsidR="00092421">
        <w:rPr>
          <w:noProof/>
        </w:rPr>
        <w:t>.</w:t>
      </w:r>
    </w:p>
    <w:p w14:paraId="0527B343" w14:textId="253FA5BF" w:rsidR="00B078CC" w:rsidRDefault="00512672" w:rsidP="00B078CC">
      <w:pPr>
        <w:pStyle w:val="ListParagraph"/>
        <w:numPr>
          <w:ilvl w:val="0"/>
          <w:numId w:val="10"/>
        </w:numPr>
        <w:spacing w:line="480" w:lineRule="auto"/>
      </w:pPr>
      <w:r>
        <w:t>The constant secret/secrecy between the friends ruined the friendship</w:t>
      </w:r>
      <w:r w:rsidR="00A30DD0">
        <w:t>.</w:t>
      </w:r>
    </w:p>
    <w:p w14:paraId="7351D450" w14:textId="3E598065" w:rsidR="0069036B" w:rsidRDefault="00512672" w:rsidP="0069036B">
      <w:pPr>
        <w:pStyle w:val="ListParagraph"/>
        <w:numPr>
          <w:ilvl w:val="0"/>
          <w:numId w:val="10"/>
        </w:numPr>
        <w:spacing w:line="480" w:lineRule="auto"/>
      </w:pPr>
      <w:r>
        <w:t>She was in the vicinity/area of the event when it happened.</w:t>
      </w:r>
    </w:p>
    <w:p w14:paraId="2D9DE276" w14:textId="40E6E994" w:rsidR="00944EA4" w:rsidRDefault="00512672" w:rsidP="00944EA4">
      <w:pPr>
        <w:pStyle w:val="ListParagraph"/>
        <w:numPr>
          <w:ilvl w:val="0"/>
          <w:numId w:val="10"/>
        </w:numPr>
        <w:spacing w:line="480" w:lineRule="auto"/>
      </w:pPr>
      <w:r>
        <w:t>The scientific/scientists process ensures accuracy</w:t>
      </w:r>
      <w:r w:rsidR="00080987">
        <w:t xml:space="preserve"> with results</w:t>
      </w:r>
      <w:r w:rsidR="00257440">
        <w:t>.</w:t>
      </w:r>
    </w:p>
    <w:p w14:paraId="7398BBA3" w14:textId="41EFCFD2" w:rsidR="00B24D81" w:rsidRPr="00944EA4" w:rsidRDefault="00512672" w:rsidP="00944EA4">
      <w:pPr>
        <w:pStyle w:val="ListParagraph"/>
        <w:numPr>
          <w:ilvl w:val="0"/>
          <w:numId w:val="10"/>
        </w:numPr>
        <w:spacing w:line="480" w:lineRule="auto"/>
      </w:pPr>
      <w:r>
        <w:t>The rhythm/rhythmic beat of the song was very catchy</w:t>
      </w:r>
      <w:r w:rsidR="00B821CA">
        <w:t>.</w:t>
      </w:r>
    </w:p>
    <w:p w14:paraId="41B3DBE0" w14:textId="79143603" w:rsidR="00873953" w:rsidRDefault="0087395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691365" w14:textId="26E48506" w:rsidR="000E7D48" w:rsidRDefault="000E7D4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7CFF18D" w14:textId="77777777" w:rsidR="007A66D5" w:rsidRDefault="007A66D5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D47877" w14:textId="77777777" w:rsidR="000E7D48" w:rsidRDefault="000E7D4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636496" w14:textId="77777777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41435216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</w:t>
      </w:r>
      <w:r w:rsidR="002A5C51">
        <w:rPr>
          <w:rFonts w:ascii="Times New Roman" w:hAnsi="Times New Roman" w:cs="Times New Roman"/>
          <w:sz w:val="24"/>
          <w:szCs w:val="24"/>
        </w:rPr>
        <w:t>_______</w:t>
      </w:r>
      <w:r w:rsidR="001918C7">
        <w:rPr>
          <w:rFonts w:ascii="Times New Roman" w:hAnsi="Times New Roman" w:cs="Times New Roman"/>
          <w:sz w:val="24"/>
          <w:szCs w:val="24"/>
          <w:u w:val="single"/>
        </w:rPr>
        <w:tab/>
      </w:r>
      <w:r w:rsidR="002A5C51">
        <w:rPr>
          <w:rFonts w:ascii="Times New Roman" w:hAnsi="Times New Roman" w:cs="Times New Roman"/>
          <w:sz w:val="24"/>
          <w:szCs w:val="24"/>
        </w:rPr>
        <w:t>____(</w:t>
      </w:r>
      <w:r w:rsidR="001918C7">
        <w:rPr>
          <w:rFonts w:ascii="Times New Roman" w:hAnsi="Times New Roman" w:cs="Times New Roman"/>
          <w:sz w:val="24"/>
          <w:szCs w:val="24"/>
        </w:rPr>
        <w:t>substantia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FD8246" w14:textId="2CFCAA16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</w:t>
      </w:r>
      <w:r w:rsidRPr="001918C7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1918C7" w:rsidRPr="001918C7">
        <w:rPr>
          <w:rFonts w:ascii="Times New Roman" w:hAnsi="Times New Roman" w:cs="Times New Roman"/>
          <w:sz w:val="24"/>
          <w:szCs w:val="24"/>
          <w:u w:val="single"/>
        </w:rPr>
        <w:t xml:space="preserve">                   </w:t>
      </w:r>
      <w:r w:rsidR="00AB2F33" w:rsidRPr="001918C7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AB2F33">
        <w:rPr>
          <w:rFonts w:ascii="Times New Roman" w:hAnsi="Times New Roman" w:cs="Times New Roman"/>
          <w:sz w:val="24"/>
          <w:szCs w:val="24"/>
        </w:rPr>
        <w:t>______________________________(</w:t>
      </w:r>
      <w:r w:rsidR="001918C7">
        <w:rPr>
          <w:rFonts w:ascii="Times New Roman" w:hAnsi="Times New Roman" w:cs="Times New Roman"/>
          <w:sz w:val="24"/>
          <w:szCs w:val="24"/>
        </w:rPr>
        <w:t>section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7B94DD" w14:textId="4056188F" w:rsidR="000F6A88" w:rsidRPr="00997F0C" w:rsidRDefault="000F6A88" w:rsidP="00997F0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Pr="00997F0C">
        <w:rPr>
          <w:rFonts w:ascii="Times New Roman" w:hAnsi="Times New Roman" w:cs="Times New Roman"/>
          <w:sz w:val="24"/>
          <w:szCs w:val="24"/>
        </w:rPr>
        <w:t>___(</w:t>
      </w:r>
      <w:r w:rsidR="001918C7">
        <w:rPr>
          <w:rFonts w:ascii="Times New Roman" w:hAnsi="Times New Roman" w:cs="Times New Roman"/>
          <w:sz w:val="24"/>
          <w:szCs w:val="24"/>
        </w:rPr>
        <w:t>volunteer</w:t>
      </w:r>
      <w:r w:rsidRPr="00997F0C">
        <w:rPr>
          <w:rFonts w:ascii="Times New Roman" w:hAnsi="Times New Roman" w:cs="Times New Roman"/>
          <w:sz w:val="24"/>
          <w:szCs w:val="24"/>
        </w:rPr>
        <w:t>)</w:t>
      </w:r>
    </w:p>
    <w:p w14:paraId="5D0ACF87" w14:textId="7E5DB9C0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___(</w:t>
      </w:r>
      <w:r w:rsidR="001918C7">
        <w:rPr>
          <w:rFonts w:ascii="Times New Roman" w:hAnsi="Times New Roman" w:cs="Times New Roman"/>
          <w:sz w:val="24"/>
          <w:szCs w:val="24"/>
        </w:rPr>
        <w:t>structur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2C867CE" w14:textId="6C89DF8C"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</w:t>
      </w:r>
      <w:r w:rsidR="007D4C91">
        <w:rPr>
          <w:rFonts w:ascii="Times New Roman" w:hAnsi="Times New Roman" w:cs="Times New Roman"/>
          <w:b/>
          <w:sz w:val="24"/>
          <w:szCs w:val="24"/>
        </w:rPr>
        <w:t xml:space="preserve">nces must be five words minimum </w:t>
      </w:r>
      <w:r w:rsidR="007D4C91" w:rsidRPr="00D30CD7">
        <w:rPr>
          <w:rFonts w:ascii="Times New Roman" w:hAnsi="Times New Roman" w:cs="Times New Roman"/>
          <w:b/>
          <w:sz w:val="24"/>
          <w:szCs w:val="24"/>
          <w:u w:val="single"/>
        </w:rPr>
        <w:t>– and cannot use the word “because</w:t>
      </w:r>
      <w:r w:rsidR="007D4C91">
        <w:rPr>
          <w:rFonts w:ascii="Times New Roman" w:hAnsi="Times New Roman" w:cs="Times New Roman"/>
          <w:b/>
          <w:sz w:val="24"/>
          <w:szCs w:val="24"/>
        </w:rPr>
        <w:t>”</w:t>
      </w:r>
    </w:p>
    <w:p w14:paraId="5D4303AE" w14:textId="00CD83F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 (</w:t>
      </w:r>
      <w:r w:rsidR="001918C7">
        <w:rPr>
          <w:rFonts w:ascii="Times New Roman" w:hAnsi="Times New Roman" w:cs="Times New Roman"/>
          <w:sz w:val="24"/>
          <w:szCs w:val="24"/>
        </w:rPr>
        <w:t>scal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F10CBE" w14:textId="6C9348A5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 (</w:t>
      </w:r>
      <w:r w:rsidR="001918C7">
        <w:rPr>
          <w:rFonts w:ascii="Times New Roman" w:hAnsi="Times New Roman" w:cs="Times New Roman"/>
          <w:sz w:val="24"/>
          <w:szCs w:val="24"/>
        </w:rPr>
        <w:t xml:space="preserve"> program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2C066" w14:textId="43A39355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</w:t>
      </w:r>
      <w:r w:rsidRPr="001E74C7">
        <w:rPr>
          <w:rFonts w:ascii="Times New Roman" w:hAnsi="Times New Roman" w:cs="Times New Roman"/>
          <w:sz w:val="24"/>
          <w:szCs w:val="24"/>
        </w:rPr>
        <w:t>___ (</w:t>
      </w:r>
      <w:r w:rsidR="001918C7">
        <w:rPr>
          <w:rFonts w:ascii="Times New Roman" w:hAnsi="Times New Roman" w:cs="Times New Roman"/>
          <w:sz w:val="24"/>
          <w:szCs w:val="24"/>
        </w:rPr>
        <w:t>productive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231BC7C6" w14:textId="7777777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BABAD" w14:textId="3BDFA1F5"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7F7501">
        <w:rPr>
          <w:rFonts w:ascii="Times New Roman" w:hAnsi="Times New Roman" w:cs="Times New Roman"/>
          <w:sz w:val="24"/>
          <w:szCs w:val="24"/>
        </w:rPr>
        <w:t>________________</w:t>
      </w:r>
      <w:r w:rsidR="00927076">
        <w:rPr>
          <w:rFonts w:ascii="Times New Roman" w:hAnsi="Times New Roman" w:cs="Times New Roman"/>
          <w:sz w:val="24"/>
          <w:szCs w:val="24"/>
        </w:rPr>
        <w:t>______</w:t>
      </w:r>
      <w:r w:rsidR="007F7501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1918C7">
        <w:rPr>
          <w:rFonts w:ascii="Times New Roman" w:hAnsi="Times New Roman" w:cs="Times New Roman"/>
          <w:sz w:val="24"/>
          <w:szCs w:val="24"/>
        </w:rPr>
        <w:t>rhym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860741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3D128BF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1C75B2AC" w14:textId="77777777" w:rsidR="000C0565" w:rsidRDefault="000C0565" w:rsidP="000C056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7D7F477" w14:textId="77777777" w:rsidR="001918C7" w:rsidRDefault="001918C7" w:rsidP="001918C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sentence </w:t>
      </w:r>
      <w:r>
        <w:rPr>
          <w:rFonts w:ascii="Times New Roman" w:hAnsi="Times New Roman" w:cs="Times New Roman"/>
          <w:sz w:val="24"/>
          <w:szCs w:val="24"/>
        </w:rPr>
        <w:t>that includes an appositive using the spelling words indicated.</w:t>
      </w:r>
    </w:p>
    <w:p w14:paraId="0EDD749A" w14:textId="2409277D" w:rsidR="001918C7" w:rsidRDefault="001918C7" w:rsidP="001918C7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918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 (scale)</w:t>
      </w:r>
    </w:p>
    <w:p w14:paraId="60463B2C" w14:textId="3D713330" w:rsidR="001918C7" w:rsidRDefault="001918C7" w:rsidP="001918C7">
      <w:pPr>
        <w:pStyle w:val="ListParagraph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918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>
        <w:rPr>
          <w:rFonts w:ascii="Times New Roman" w:hAnsi="Times New Roman" w:cs="Times New Roman"/>
          <w:sz w:val="24"/>
          <w:szCs w:val="24"/>
        </w:rPr>
        <w:t>scientists</w:t>
      </w:r>
      <w:r w:rsidRPr="001918C7">
        <w:rPr>
          <w:rFonts w:ascii="Times New Roman" w:hAnsi="Times New Roman" w:cs="Times New Roman"/>
          <w:sz w:val="24"/>
          <w:szCs w:val="24"/>
        </w:rPr>
        <w:t>)</w:t>
      </w:r>
    </w:p>
    <w:p w14:paraId="10F85752" w14:textId="77777777" w:rsidR="001E217E" w:rsidRDefault="001E217E" w:rsidP="000C056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016ADFE" w14:textId="6ABDDDF1" w:rsidR="000C0565" w:rsidRPr="000C0565" w:rsidRDefault="0035280E" w:rsidP="001918C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the root words for each spe</w:t>
      </w:r>
      <w:r w:rsidR="001E217E">
        <w:rPr>
          <w:rFonts w:ascii="Times New Roman" w:hAnsi="Times New Roman" w:cs="Times New Roman"/>
          <w:sz w:val="24"/>
          <w:szCs w:val="24"/>
        </w:rPr>
        <w:t>lling wo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1"/>
        <w:gridCol w:w="1821"/>
      </w:tblGrid>
      <w:tr w:rsidR="001E217E" w14:paraId="5C0C13C4" w14:textId="77777777" w:rsidTr="003F26D8">
        <w:trPr>
          <w:trHeight w:val="383"/>
        </w:trPr>
        <w:tc>
          <w:tcPr>
            <w:tcW w:w="1821" w:type="dxa"/>
          </w:tcPr>
          <w:p w14:paraId="011D981C" w14:textId="79398C4B" w:rsidR="001E217E" w:rsidRDefault="001918C7" w:rsidP="001918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ord</w:t>
            </w:r>
          </w:p>
        </w:tc>
        <w:tc>
          <w:tcPr>
            <w:tcW w:w="1821" w:type="dxa"/>
          </w:tcPr>
          <w:p w14:paraId="67610B70" w14:textId="2C59DC1B" w:rsidR="001E217E" w:rsidRDefault="001918C7" w:rsidP="001918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ot</w:t>
            </w:r>
          </w:p>
        </w:tc>
      </w:tr>
      <w:tr w:rsidR="001918C7" w14:paraId="5638AC4E" w14:textId="77777777" w:rsidTr="003F26D8">
        <w:trPr>
          <w:trHeight w:val="383"/>
        </w:trPr>
        <w:tc>
          <w:tcPr>
            <w:tcW w:w="1821" w:type="dxa"/>
          </w:tcPr>
          <w:p w14:paraId="5D5A9C81" w14:textId="2E8793EE" w:rsidR="001918C7" w:rsidRDefault="001918C7" w:rsidP="001918C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tantial</w:t>
            </w:r>
          </w:p>
        </w:tc>
        <w:tc>
          <w:tcPr>
            <w:tcW w:w="1821" w:type="dxa"/>
          </w:tcPr>
          <w:p w14:paraId="7832F6F2" w14:textId="0474E39D" w:rsidR="001918C7" w:rsidRDefault="001918C7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E217E" w14:paraId="130D4A8F" w14:textId="77777777" w:rsidTr="003F26D8">
        <w:trPr>
          <w:trHeight w:val="383"/>
        </w:trPr>
        <w:tc>
          <w:tcPr>
            <w:tcW w:w="1821" w:type="dxa"/>
          </w:tcPr>
          <w:p w14:paraId="565F1D58" w14:textId="2BC0A574" w:rsidR="001E217E" w:rsidRDefault="001E217E" w:rsidP="001918C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uctural</w:t>
            </w:r>
          </w:p>
        </w:tc>
        <w:tc>
          <w:tcPr>
            <w:tcW w:w="1821" w:type="dxa"/>
          </w:tcPr>
          <w:p w14:paraId="19F59C54" w14:textId="134CBFAD" w:rsidR="001E217E" w:rsidRDefault="001E217E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E217E" w14:paraId="597AE43F" w14:textId="77777777" w:rsidTr="003F26D8">
        <w:trPr>
          <w:trHeight w:val="383"/>
        </w:trPr>
        <w:tc>
          <w:tcPr>
            <w:tcW w:w="1821" w:type="dxa"/>
          </w:tcPr>
          <w:p w14:paraId="6EDE40C0" w14:textId="0BBC1A73" w:rsidR="001E217E" w:rsidRDefault="001E217E" w:rsidP="001918C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ientific</w:t>
            </w:r>
          </w:p>
        </w:tc>
        <w:tc>
          <w:tcPr>
            <w:tcW w:w="1821" w:type="dxa"/>
          </w:tcPr>
          <w:p w14:paraId="5F670833" w14:textId="026207D3" w:rsidR="001E217E" w:rsidRDefault="001E217E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E217E" w14:paraId="4095238E" w14:textId="77777777" w:rsidTr="003F26D8">
        <w:trPr>
          <w:trHeight w:val="383"/>
        </w:trPr>
        <w:tc>
          <w:tcPr>
            <w:tcW w:w="1821" w:type="dxa"/>
          </w:tcPr>
          <w:p w14:paraId="0A0529BE" w14:textId="1D036564" w:rsidR="001E217E" w:rsidRDefault="001E217E" w:rsidP="001918C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hythmic</w:t>
            </w:r>
          </w:p>
        </w:tc>
        <w:tc>
          <w:tcPr>
            <w:tcW w:w="1821" w:type="dxa"/>
          </w:tcPr>
          <w:p w14:paraId="031F2057" w14:textId="05D2D112" w:rsidR="001E217E" w:rsidRDefault="001E217E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E217E" w14:paraId="34D56889" w14:textId="77777777" w:rsidTr="003F26D8">
        <w:trPr>
          <w:trHeight w:val="383"/>
        </w:trPr>
        <w:tc>
          <w:tcPr>
            <w:tcW w:w="1821" w:type="dxa"/>
          </w:tcPr>
          <w:p w14:paraId="49CA78B5" w14:textId="3A3F8DE6" w:rsidR="001E217E" w:rsidRDefault="001E217E" w:rsidP="001918C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ourceful</w:t>
            </w:r>
          </w:p>
        </w:tc>
        <w:tc>
          <w:tcPr>
            <w:tcW w:w="1821" w:type="dxa"/>
          </w:tcPr>
          <w:p w14:paraId="77858DB2" w14:textId="03AB417D" w:rsidR="001E217E" w:rsidRDefault="001E217E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E217E" w14:paraId="1C04F7F3" w14:textId="77777777" w:rsidTr="003F26D8">
        <w:trPr>
          <w:trHeight w:val="383"/>
        </w:trPr>
        <w:tc>
          <w:tcPr>
            <w:tcW w:w="1821" w:type="dxa"/>
          </w:tcPr>
          <w:p w14:paraId="31652706" w14:textId="7C03B067" w:rsidR="001E217E" w:rsidRDefault="001E217E" w:rsidP="001918C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ductive</w:t>
            </w:r>
          </w:p>
        </w:tc>
        <w:tc>
          <w:tcPr>
            <w:tcW w:w="1821" w:type="dxa"/>
          </w:tcPr>
          <w:p w14:paraId="1096EC12" w14:textId="5BFC0761" w:rsidR="001E217E" w:rsidRDefault="001E217E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79B0C7C6" w14:textId="34934C97" w:rsidR="00533BDA" w:rsidRDefault="00533BDA" w:rsidP="00202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EE095C" w14:textId="3C40DB3E" w:rsidR="001E217E" w:rsidRDefault="001E217E" w:rsidP="00202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betize the list of spelling word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605"/>
        <w:gridCol w:w="2250"/>
        <w:gridCol w:w="2250"/>
        <w:gridCol w:w="2250"/>
      </w:tblGrid>
      <w:tr w:rsidR="004C3DD0" w:rsidRPr="001918C7" w14:paraId="20F199AA" w14:textId="77777777" w:rsidTr="007D4C91">
        <w:tc>
          <w:tcPr>
            <w:tcW w:w="2605" w:type="dxa"/>
          </w:tcPr>
          <w:p w14:paraId="35B96883" w14:textId="6AB77013" w:rsidR="004C3DD0" w:rsidRPr="001918C7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18C7">
              <w:rPr>
                <w:rFonts w:ascii="Times New Roman" w:hAnsi="Times New Roman" w:cs="Times New Roman"/>
                <w:sz w:val="24"/>
                <w:szCs w:val="24"/>
              </w:rPr>
              <w:t>scientists</w:t>
            </w:r>
          </w:p>
        </w:tc>
        <w:tc>
          <w:tcPr>
            <w:tcW w:w="2250" w:type="dxa"/>
          </w:tcPr>
          <w:p w14:paraId="24EB4049" w14:textId="0F52BE6B" w:rsidR="004C3DD0" w:rsidRPr="001918C7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18C7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</w:p>
        </w:tc>
        <w:tc>
          <w:tcPr>
            <w:tcW w:w="2250" w:type="dxa"/>
          </w:tcPr>
          <w:p w14:paraId="700DEA10" w14:textId="3F7FA93B" w:rsidR="004C3DD0" w:rsidRPr="001918C7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18C7">
              <w:rPr>
                <w:rFonts w:ascii="Times New Roman" w:hAnsi="Times New Roman" w:cs="Times New Roman"/>
                <w:sz w:val="24"/>
                <w:szCs w:val="24"/>
              </w:rPr>
              <w:t>production</w:t>
            </w:r>
          </w:p>
        </w:tc>
        <w:tc>
          <w:tcPr>
            <w:tcW w:w="2250" w:type="dxa"/>
          </w:tcPr>
          <w:p w14:paraId="60D954D5" w14:textId="7E8F68B3" w:rsidR="004C3DD0" w:rsidRPr="001918C7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18C7">
              <w:rPr>
                <w:rFonts w:ascii="Times New Roman" w:hAnsi="Times New Roman" w:cs="Times New Roman"/>
                <w:sz w:val="24"/>
                <w:szCs w:val="24"/>
              </w:rPr>
              <w:t>tongue</w:t>
            </w:r>
          </w:p>
        </w:tc>
      </w:tr>
      <w:tr w:rsidR="004C3DD0" w:rsidRPr="001918C7" w14:paraId="091142A0" w14:textId="77777777" w:rsidTr="007D4C91">
        <w:tc>
          <w:tcPr>
            <w:tcW w:w="2605" w:type="dxa"/>
          </w:tcPr>
          <w:p w14:paraId="6FA0C7B3" w14:textId="4E511BEF" w:rsidR="004C3DD0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angle</w:t>
            </w:r>
          </w:p>
        </w:tc>
        <w:tc>
          <w:tcPr>
            <w:tcW w:w="2250" w:type="dxa"/>
          </w:tcPr>
          <w:p w14:paraId="061A2008" w14:textId="3B07B0DA" w:rsidR="004C3DD0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hyme</w:t>
            </w:r>
          </w:p>
        </w:tc>
        <w:tc>
          <w:tcPr>
            <w:tcW w:w="2250" w:type="dxa"/>
          </w:tcPr>
          <w:p w14:paraId="334B8C14" w14:textId="6AC4EDAA" w:rsidR="004C3DD0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ive</w:t>
            </w:r>
          </w:p>
        </w:tc>
        <w:tc>
          <w:tcPr>
            <w:tcW w:w="2250" w:type="dxa"/>
          </w:tcPr>
          <w:p w14:paraId="7449A571" w14:textId="7D5AD185" w:rsidR="004C3DD0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fety</w:t>
            </w:r>
          </w:p>
        </w:tc>
      </w:tr>
      <w:tr w:rsidR="004C3DD0" w:rsidRPr="001918C7" w14:paraId="3DF31AAC" w14:textId="77777777" w:rsidTr="007D4C91">
        <w:tc>
          <w:tcPr>
            <w:tcW w:w="2605" w:type="dxa"/>
          </w:tcPr>
          <w:p w14:paraId="76359C82" w14:textId="5DD5D251" w:rsidR="004C3DD0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ale</w:t>
            </w:r>
          </w:p>
        </w:tc>
        <w:tc>
          <w:tcPr>
            <w:tcW w:w="2250" w:type="dxa"/>
          </w:tcPr>
          <w:p w14:paraId="01C223C3" w14:textId="57F4794C" w:rsidR="004C3DD0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ful</w:t>
            </w:r>
          </w:p>
        </w:tc>
        <w:tc>
          <w:tcPr>
            <w:tcW w:w="2250" w:type="dxa"/>
          </w:tcPr>
          <w:p w14:paraId="0FE29F1F" w14:textId="32BE8B02" w:rsidR="004C3DD0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</w:t>
            </w:r>
          </w:p>
        </w:tc>
        <w:tc>
          <w:tcPr>
            <w:tcW w:w="2250" w:type="dxa"/>
          </w:tcPr>
          <w:p w14:paraId="03FF3359" w14:textId="3A2F441B" w:rsidR="004C3DD0" w:rsidRDefault="001E217E" w:rsidP="00CA6C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e</w:t>
            </w:r>
          </w:p>
        </w:tc>
      </w:tr>
    </w:tbl>
    <w:p w14:paraId="14F0A4EB" w14:textId="77777777" w:rsidR="001918C7" w:rsidRDefault="001918C7" w:rsidP="001918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EC7BD1" w14:textId="57BBC220" w:rsidR="001918C7" w:rsidRDefault="007A66D5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>
        <w:rPr>
          <w:rFonts w:ascii="Times New Roman" w:hAnsi="Times New Roman" w:cs="Times New Roman"/>
          <w:sz w:val="24"/>
          <w:szCs w:val="24"/>
        </w:rPr>
        <w:tab/>
      </w:r>
      <w:r w:rsidR="001918C7">
        <w:rPr>
          <w:rFonts w:ascii="Times New Roman" w:hAnsi="Times New Roman" w:cs="Times New Roman"/>
          <w:sz w:val="24"/>
          <w:szCs w:val="24"/>
        </w:rPr>
        <w:tab/>
      </w:r>
      <w:r w:rsid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A9F6494" w14:textId="5DE96367" w:rsidR="00184055" w:rsidRDefault="007A66D5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>
        <w:rPr>
          <w:rFonts w:ascii="Times New Roman" w:hAnsi="Times New Roman" w:cs="Times New Roman"/>
          <w:sz w:val="24"/>
          <w:szCs w:val="24"/>
        </w:rPr>
        <w:tab/>
      </w:r>
      <w:r w:rsidR="001918C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CF757F3" w14:textId="1334BFDA" w:rsidR="001918C7" w:rsidRDefault="007A66D5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1918C7">
        <w:rPr>
          <w:rFonts w:ascii="Times New Roman" w:hAnsi="Times New Roman" w:cs="Times New Roman"/>
          <w:sz w:val="24"/>
          <w:szCs w:val="24"/>
        </w:rPr>
        <w:tab/>
      </w:r>
      <w:r w:rsidR="001918C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D97DD3E" w14:textId="3EBD613E" w:rsidR="001918C7" w:rsidRDefault="007A66D5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>
        <w:rPr>
          <w:rFonts w:ascii="Times New Roman" w:hAnsi="Times New Roman" w:cs="Times New Roman"/>
          <w:sz w:val="24"/>
          <w:szCs w:val="24"/>
        </w:rPr>
        <w:tab/>
      </w:r>
      <w:r w:rsidR="004D096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3408EBC" w14:textId="5913271B" w:rsidR="001918C7" w:rsidRDefault="007A66D5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>
        <w:rPr>
          <w:rFonts w:ascii="Times New Roman" w:hAnsi="Times New Roman" w:cs="Times New Roman"/>
          <w:sz w:val="24"/>
          <w:szCs w:val="24"/>
        </w:rPr>
        <w:tab/>
      </w:r>
      <w:r w:rsidR="004D096D">
        <w:rPr>
          <w:rFonts w:ascii="Times New Roman" w:hAnsi="Times New Roman" w:cs="Times New Roman"/>
          <w:sz w:val="24"/>
          <w:szCs w:val="24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04F7001" w14:textId="60A5E7D5" w:rsidR="001918C7" w:rsidRDefault="007A66D5" w:rsidP="0038799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4D096D">
        <w:rPr>
          <w:rFonts w:ascii="Times New Roman" w:hAnsi="Times New Roman" w:cs="Times New Roman"/>
          <w:sz w:val="24"/>
          <w:szCs w:val="24"/>
        </w:rPr>
        <w:tab/>
      </w:r>
      <w:r w:rsidR="004D096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  <w:r w:rsidR="0038799C" w:rsidRPr="0038799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E3E91D7" w14:textId="77777777" w:rsidR="001918C7" w:rsidRDefault="001918C7" w:rsidP="00202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A78495" w14:textId="501DD6C4" w:rsidR="001E217E" w:rsidRDefault="001E217E" w:rsidP="00202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Unscramble </w:t>
      </w:r>
      <w:r w:rsidR="00CA6C32">
        <w:rPr>
          <w:rFonts w:ascii="Times New Roman" w:hAnsi="Times New Roman" w:cs="Times New Roman"/>
          <w:sz w:val="24"/>
          <w:szCs w:val="24"/>
        </w:rPr>
        <w:t xml:space="preserve">and write </w:t>
      </w:r>
      <w:r>
        <w:rPr>
          <w:rFonts w:ascii="Times New Roman" w:hAnsi="Times New Roman" w:cs="Times New Roman"/>
          <w:sz w:val="24"/>
          <w:szCs w:val="24"/>
        </w:rPr>
        <w:t>the spelling words:</w:t>
      </w:r>
    </w:p>
    <w:p w14:paraId="703408DE" w14:textId="1F595AA0" w:rsidR="00CA6C32" w:rsidRPr="00CA6C32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1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yivcntii</w:t>
      </w:r>
      <w:proofErr w:type="spellEnd"/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32FC071" w14:textId="25B851DC" w:rsidR="00CA6C32" w:rsidRPr="00CA6C32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2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evnrteolu</w:t>
      </w:r>
      <w:proofErr w:type="spellEnd"/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343BA9FD" w14:textId="63128D4B" w:rsidR="00CA6C32" w:rsidRPr="00CA6C32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3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etaiyvr</w:t>
      </w:r>
      <w:proofErr w:type="spellEnd"/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AF8419F" w14:textId="37A18E1C" w:rsidR="00CA6C32" w:rsidRPr="00CA6C32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4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ssneicitts</w:t>
      </w:r>
      <w:proofErr w:type="spellEnd"/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6BFE93C5" w14:textId="5C6D6D81" w:rsidR="00CA6C32" w:rsidRPr="00CA6C32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5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ctnsioes</w:t>
      </w:r>
      <w:proofErr w:type="spellEnd"/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34418DA0" w14:textId="6C69068A" w:rsidR="00CA6C32" w:rsidRPr="00CA6C32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6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unsabetsc</w:t>
      </w:r>
      <w:proofErr w:type="spellEnd"/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0B41F644" w14:textId="18A31A44" w:rsidR="00CA6C32" w:rsidRPr="00CA6C32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7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ibtasaunslt</w:t>
      </w:r>
      <w:proofErr w:type="spellEnd"/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695D2AA2" w14:textId="03D96DB8" w:rsidR="00CA6C32" w:rsidRPr="00CA6C32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8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crtimhhy</w:t>
      </w:r>
      <w:proofErr w:type="spellEnd"/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720BD35" w14:textId="6A0D692F" w:rsidR="00CA6C32" w:rsidRPr="00CA6C32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9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trsoue</w:t>
      </w:r>
      <w:proofErr w:type="spellEnd"/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5F834E3" w14:textId="04E0AA9F" w:rsidR="001E217E" w:rsidRDefault="001E217E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10) </w:t>
      </w:r>
      <w:proofErr w:type="spellStart"/>
      <w:r w:rsidRPr="00CA6C32">
        <w:rPr>
          <w:rFonts w:ascii="Times New Roman" w:hAnsi="Times New Roman" w:cs="Times New Roman"/>
          <w:sz w:val="24"/>
          <w:szCs w:val="24"/>
          <w:u w:val="single"/>
        </w:rPr>
        <w:t>rerusoufelc</w:t>
      </w:r>
      <w:proofErr w:type="spellEnd"/>
      <w:r w:rsidRPr="00CA6C3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A6C32" w:rsidRPr="00CA6C32">
        <w:rPr>
          <w:rFonts w:ascii="Times New Roman" w:hAnsi="Times New Roman" w:cs="Times New Roman"/>
          <w:sz w:val="24"/>
          <w:szCs w:val="24"/>
          <w:u w:val="single"/>
        </w:rPr>
        <w:tab/>
      </w:r>
      <w:r w:rsidR="009E010F">
        <w:rPr>
          <w:rFonts w:ascii="Times New Roman" w:hAnsi="Times New Roman" w:cs="Times New Roman"/>
          <w:sz w:val="24"/>
          <w:szCs w:val="24"/>
          <w:u w:val="single"/>
        </w:rPr>
        <w:tab/>
      </w:r>
      <w:r w:rsidR="00CA6C32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7AAA2A1" w14:textId="482DEDF4" w:rsidR="00CA6C32" w:rsidRDefault="00CA6C32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50E7FF6" w14:textId="4C2F6848" w:rsidR="00CA6C32" w:rsidRDefault="00CA6C32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a picture to represent each spelling word: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235"/>
        <w:gridCol w:w="3240"/>
        <w:gridCol w:w="2970"/>
      </w:tblGrid>
      <w:tr w:rsidR="00CA6C32" w:rsidRPr="00CA6C32" w14:paraId="22793C44" w14:textId="77777777" w:rsidTr="00FA6679">
        <w:tc>
          <w:tcPr>
            <w:tcW w:w="3235" w:type="dxa"/>
          </w:tcPr>
          <w:p w14:paraId="3DF0F047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6C32">
              <w:rPr>
                <w:rFonts w:ascii="Times New Roman" w:hAnsi="Times New Roman" w:cs="Times New Roman"/>
                <w:sz w:val="24"/>
                <w:szCs w:val="24"/>
              </w:rPr>
              <w:t>Scale:</w:t>
            </w:r>
          </w:p>
          <w:p w14:paraId="7FE050D1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6F5EC5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9CD684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78C9AC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94C1E2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2338A8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0183CA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0F310D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4CA1D6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4920AA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4BE526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3AB97F" w14:textId="77777777" w:rsid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CF4DF2" w14:textId="3BA2A903" w:rsidR="00CA6C32" w:rsidRP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FEE2B0E" w14:textId="10DA238C" w:rsidR="00CA6C32" w:rsidRPr="00CA6C32" w:rsidRDefault="00CA6C32" w:rsidP="001178FE">
            <w:pPr>
              <w:rPr>
                <w:rFonts w:ascii="Times New Roman" w:hAnsi="Times New Roman" w:cs="Times New Roman"/>
                <w:sz w:val="144"/>
                <w:szCs w:val="144"/>
              </w:rPr>
            </w:pPr>
            <w:r w:rsidRPr="00CA6C32">
              <w:rPr>
                <w:rFonts w:ascii="Times New Roman" w:hAnsi="Times New Roman" w:cs="Times New Roman"/>
                <w:sz w:val="24"/>
                <w:szCs w:val="24"/>
              </w:rPr>
              <w:t>Variety:</w:t>
            </w:r>
          </w:p>
        </w:tc>
        <w:tc>
          <w:tcPr>
            <w:tcW w:w="2970" w:type="dxa"/>
          </w:tcPr>
          <w:p w14:paraId="6EF6B8BC" w14:textId="406AFBFB" w:rsidR="00CA6C32" w:rsidRPr="00CA6C32" w:rsidRDefault="00CA6C32" w:rsidP="001178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6C32">
              <w:rPr>
                <w:rFonts w:ascii="Times New Roman" w:hAnsi="Times New Roman" w:cs="Times New Roman"/>
                <w:sz w:val="24"/>
                <w:szCs w:val="24"/>
              </w:rPr>
              <w:t>resources</w:t>
            </w:r>
          </w:p>
        </w:tc>
      </w:tr>
    </w:tbl>
    <w:p w14:paraId="51C07D74" w14:textId="77777777" w:rsidR="00CA6C32" w:rsidRPr="00CA6C32" w:rsidRDefault="00CA6C32" w:rsidP="00CA6C3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sectPr w:rsidR="00CA6C32" w:rsidRPr="00CA6C32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A2172"/>
    <w:multiLevelType w:val="hybridMultilevel"/>
    <w:tmpl w:val="7AA21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B31896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033B9F"/>
    <w:multiLevelType w:val="hybridMultilevel"/>
    <w:tmpl w:val="26E2F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946E83"/>
    <w:multiLevelType w:val="hybridMultilevel"/>
    <w:tmpl w:val="9210FC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8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6"/>
  </w:num>
  <w:num w:numId="10">
    <w:abstractNumId w:val="13"/>
  </w:num>
  <w:num w:numId="11">
    <w:abstractNumId w:val="9"/>
  </w:num>
  <w:num w:numId="12">
    <w:abstractNumId w:val="5"/>
  </w:num>
  <w:num w:numId="13">
    <w:abstractNumId w:val="15"/>
  </w:num>
  <w:num w:numId="14">
    <w:abstractNumId w:val="11"/>
  </w:num>
  <w:num w:numId="15">
    <w:abstractNumId w:val="3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gUAzrB79CwAAAA="/>
  </w:docVars>
  <w:rsids>
    <w:rsidRoot w:val="000F6A88"/>
    <w:rsid w:val="000113A9"/>
    <w:rsid w:val="00017DBA"/>
    <w:rsid w:val="00030E07"/>
    <w:rsid w:val="00031267"/>
    <w:rsid w:val="0003479D"/>
    <w:rsid w:val="0004046A"/>
    <w:rsid w:val="00047377"/>
    <w:rsid w:val="000750D8"/>
    <w:rsid w:val="00080987"/>
    <w:rsid w:val="00080D64"/>
    <w:rsid w:val="0008310E"/>
    <w:rsid w:val="0008488C"/>
    <w:rsid w:val="00084FBC"/>
    <w:rsid w:val="00087A63"/>
    <w:rsid w:val="00092421"/>
    <w:rsid w:val="000A40FB"/>
    <w:rsid w:val="000C0565"/>
    <w:rsid w:val="000C0E0C"/>
    <w:rsid w:val="000C421C"/>
    <w:rsid w:val="000C508F"/>
    <w:rsid w:val="000C55EF"/>
    <w:rsid w:val="000D77CD"/>
    <w:rsid w:val="000E7D48"/>
    <w:rsid w:val="000F138F"/>
    <w:rsid w:val="000F37C7"/>
    <w:rsid w:val="000F6A88"/>
    <w:rsid w:val="0010605B"/>
    <w:rsid w:val="00160AB0"/>
    <w:rsid w:val="00177058"/>
    <w:rsid w:val="00184055"/>
    <w:rsid w:val="001918C7"/>
    <w:rsid w:val="0019306C"/>
    <w:rsid w:val="001A0480"/>
    <w:rsid w:val="001A1E24"/>
    <w:rsid w:val="001C2340"/>
    <w:rsid w:val="001C6943"/>
    <w:rsid w:val="001E217E"/>
    <w:rsid w:val="001E6AB6"/>
    <w:rsid w:val="001F26DF"/>
    <w:rsid w:val="001F7C2D"/>
    <w:rsid w:val="002017BB"/>
    <w:rsid w:val="00202675"/>
    <w:rsid w:val="00205437"/>
    <w:rsid w:val="00210A1B"/>
    <w:rsid w:val="00212082"/>
    <w:rsid w:val="00223D97"/>
    <w:rsid w:val="002259FE"/>
    <w:rsid w:val="00226BAD"/>
    <w:rsid w:val="00230D34"/>
    <w:rsid w:val="00242B08"/>
    <w:rsid w:val="002475F8"/>
    <w:rsid w:val="00257440"/>
    <w:rsid w:val="002764B0"/>
    <w:rsid w:val="0029711D"/>
    <w:rsid w:val="002A5C51"/>
    <w:rsid w:val="002B0779"/>
    <w:rsid w:val="002B1759"/>
    <w:rsid w:val="002B195E"/>
    <w:rsid w:val="002B4650"/>
    <w:rsid w:val="002D1C77"/>
    <w:rsid w:val="002E03F6"/>
    <w:rsid w:val="002E07BA"/>
    <w:rsid w:val="002F093E"/>
    <w:rsid w:val="002F0CD8"/>
    <w:rsid w:val="00314367"/>
    <w:rsid w:val="003474A5"/>
    <w:rsid w:val="0035280E"/>
    <w:rsid w:val="00360D26"/>
    <w:rsid w:val="0038799C"/>
    <w:rsid w:val="003A5ADA"/>
    <w:rsid w:val="003C0E91"/>
    <w:rsid w:val="003C20B4"/>
    <w:rsid w:val="003D2DC9"/>
    <w:rsid w:val="003D5CB0"/>
    <w:rsid w:val="003E1BE0"/>
    <w:rsid w:val="003E5C00"/>
    <w:rsid w:val="003E6C21"/>
    <w:rsid w:val="003F4210"/>
    <w:rsid w:val="003F71CD"/>
    <w:rsid w:val="003F79D1"/>
    <w:rsid w:val="0040181A"/>
    <w:rsid w:val="00402AA5"/>
    <w:rsid w:val="0040693D"/>
    <w:rsid w:val="004168FB"/>
    <w:rsid w:val="00420EDC"/>
    <w:rsid w:val="00427786"/>
    <w:rsid w:val="004450A9"/>
    <w:rsid w:val="00454880"/>
    <w:rsid w:val="00464D19"/>
    <w:rsid w:val="00471700"/>
    <w:rsid w:val="0047280A"/>
    <w:rsid w:val="00487555"/>
    <w:rsid w:val="004A1153"/>
    <w:rsid w:val="004A70B9"/>
    <w:rsid w:val="004B42B6"/>
    <w:rsid w:val="004C14B2"/>
    <w:rsid w:val="004C3DD0"/>
    <w:rsid w:val="004C475E"/>
    <w:rsid w:val="004D096D"/>
    <w:rsid w:val="004D3F35"/>
    <w:rsid w:val="004D4EC0"/>
    <w:rsid w:val="004D5B54"/>
    <w:rsid w:val="004D6F02"/>
    <w:rsid w:val="004E786C"/>
    <w:rsid w:val="004F6D5F"/>
    <w:rsid w:val="005003EC"/>
    <w:rsid w:val="005011D1"/>
    <w:rsid w:val="0050421A"/>
    <w:rsid w:val="00510A5B"/>
    <w:rsid w:val="00512672"/>
    <w:rsid w:val="00513F7C"/>
    <w:rsid w:val="00514888"/>
    <w:rsid w:val="00522F8F"/>
    <w:rsid w:val="00533BDA"/>
    <w:rsid w:val="00551142"/>
    <w:rsid w:val="005537A8"/>
    <w:rsid w:val="00557B69"/>
    <w:rsid w:val="00565EDE"/>
    <w:rsid w:val="00567285"/>
    <w:rsid w:val="00575208"/>
    <w:rsid w:val="005A633D"/>
    <w:rsid w:val="005B6E22"/>
    <w:rsid w:val="005B7B85"/>
    <w:rsid w:val="005C1F23"/>
    <w:rsid w:val="005D7872"/>
    <w:rsid w:val="005F2E52"/>
    <w:rsid w:val="005F6B82"/>
    <w:rsid w:val="00600A35"/>
    <w:rsid w:val="006211B0"/>
    <w:rsid w:val="0062183C"/>
    <w:rsid w:val="00624FDB"/>
    <w:rsid w:val="0062784A"/>
    <w:rsid w:val="00641946"/>
    <w:rsid w:val="006514F5"/>
    <w:rsid w:val="00666748"/>
    <w:rsid w:val="0069036B"/>
    <w:rsid w:val="006C3473"/>
    <w:rsid w:val="006D412B"/>
    <w:rsid w:val="006E0D6F"/>
    <w:rsid w:val="006F2722"/>
    <w:rsid w:val="00702DAD"/>
    <w:rsid w:val="007142DE"/>
    <w:rsid w:val="00722919"/>
    <w:rsid w:val="00732410"/>
    <w:rsid w:val="0073512D"/>
    <w:rsid w:val="00770551"/>
    <w:rsid w:val="00777696"/>
    <w:rsid w:val="0079398D"/>
    <w:rsid w:val="0079537B"/>
    <w:rsid w:val="007A66D5"/>
    <w:rsid w:val="007B32B4"/>
    <w:rsid w:val="007C4E3C"/>
    <w:rsid w:val="007D4C91"/>
    <w:rsid w:val="007E7D40"/>
    <w:rsid w:val="007F7501"/>
    <w:rsid w:val="008022A6"/>
    <w:rsid w:val="008077A1"/>
    <w:rsid w:val="00816ECA"/>
    <w:rsid w:val="00845A49"/>
    <w:rsid w:val="008638AB"/>
    <w:rsid w:val="0086521C"/>
    <w:rsid w:val="00866336"/>
    <w:rsid w:val="0086637B"/>
    <w:rsid w:val="008711DB"/>
    <w:rsid w:val="00873953"/>
    <w:rsid w:val="008750D9"/>
    <w:rsid w:val="00887730"/>
    <w:rsid w:val="008A50F5"/>
    <w:rsid w:val="008A66F9"/>
    <w:rsid w:val="008B5CF6"/>
    <w:rsid w:val="008C01F4"/>
    <w:rsid w:val="008E4985"/>
    <w:rsid w:val="008E574A"/>
    <w:rsid w:val="00900BDB"/>
    <w:rsid w:val="0090250C"/>
    <w:rsid w:val="00906342"/>
    <w:rsid w:val="00910697"/>
    <w:rsid w:val="009108D4"/>
    <w:rsid w:val="009118AB"/>
    <w:rsid w:val="00916AEB"/>
    <w:rsid w:val="00921D9C"/>
    <w:rsid w:val="0092665D"/>
    <w:rsid w:val="00927076"/>
    <w:rsid w:val="00930552"/>
    <w:rsid w:val="00931DC8"/>
    <w:rsid w:val="00932CD9"/>
    <w:rsid w:val="00934B2B"/>
    <w:rsid w:val="00944EA4"/>
    <w:rsid w:val="009716AD"/>
    <w:rsid w:val="00973F9E"/>
    <w:rsid w:val="0098042A"/>
    <w:rsid w:val="00980DF9"/>
    <w:rsid w:val="009857B9"/>
    <w:rsid w:val="009965D8"/>
    <w:rsid w:val="00997F0C"/>
    <w:rsid w:val="009A1520"/>
    <w:rsid w:val="009A2446"/>
    <w:rsid w:val="009A455D"/>
    <w:rsid w:val="009B2B50"/>
    <w:rsid w:val="009B6C14"/>
    <w:rsid w:val="009C05A1"/>
    <w:rsid w:val="009C1B11"/>
    <w:rsid w:val="009C4269"/>
    <w:rsid w:val="009D7BC2"/>
    <w:rsid w:val="009E010F"/>
    <w:rsid w:val="009E1489"/>
    <w:rsid w:val="009E3CE1"/>
    <w:rsid w:val="009E5A3B"/>
    <w:rsid w:val="00A01179"/>
    <w:rsid w:val="00A063A3"/>
    <w:rsid w:val="00A11A62"/>
    <w:rsid w:val="00A139FD"/>
    <w:rsid w:val="00A14748"/>
    <w:rsid w:val="00A257D6"/>
    <w:rsid w:val="00A30DD0"/>
    <w:rsid w:val="00A43A4D"/>
    <w:rsid w:val="00A4558A"/>
    <w:rsid w:val="00A4616F"/>
    <w:rsid w:val="00A65024"/>
    <w:rsid w:val="00A70232"/>
    <w:rsid w:val="00A70A1B"/>
    <w:rsid w:val="00A72314"/>
    <w:rsid w:val="00A96001"/>
    <w:rsid w:val="00A977A7"/>
    <w:rsid w:val="00A97B80"/>
    <w:rsid w:val="00AA3CB8"/>
    <w:rsid w:val="00AA6528"/>
    <w:rsid w:val="00AA6E06"/>
    <w:rsid w:val="00AB2F33"/>
    <w:rsid w:val="00AC3076"/>
    <w:rsid w:val="00AD0577"/>
    <w:rsid w:val="00AD1CD1"/>
    <w:rsid w:val="00AE0478"/>
    <w:rsid w:val="00B05B92"/>
    <w:rsid w:val="00B078CC"/>
    <w:rsid w:val="00B07D96"/>
    <w:rsid w:val="00B24D81"/>
    <w:rsid w:val="00B330A6"/>
    <w:rsid w:val="00B3479A"/>
    <w:rsid w:val="00B42026"/>
    <w:rsid w:val="00B427A0"/>
    <w:rsid w:val="00B43117"/>
    <w:rsid w:val="00B526D3"/>
    <w:rsid w:val="00B54992"/>
    <w:rsid w:val="00B6201B"/>
    <w:rsid w:val="00B623CF"/>
    <w:rsid w:val="00B748D9"/>
    <w:rsid w:val="00B821CA"/>
    <w:rsid w:val="00B843BC"/>
    <w:rsid w:val="00BB139B"/>
    <w:rsid w:val="00BC33E2"/>
    <w:rsid w:val="00BD31B9"/>
    <w:rsid w:val="00BD7149"/>
    <w:rsid w:val="00BE1AEF"/>
    <w:rsid w:val="00BE4C3F"/>
    <w:rsid w:val="00BE6D9C"/>
    <w:rsid w:val="00BE7DFA"/>
    <w:rsid w:val="00C05F88"/>
    <w:rsid w:val="00C16468"/>
    <w:rsid w:val="00C23B6A"/>
    <w:rsid w:val="00C2719A"/>
    <w:rsid w:val="00C31F1E"/>
    <w:rsid w:val="00C32F08"/>
    <w:rsid w:val="00C47C3E"/>
    <w:rsid w:val="00C761E9"/>
    <w:rsid w:val="00C903F8"/>
    <w:rsid w:val="00C92AAB"/>
    <w:rsid w:val="00C93465"/>
    <w:rsid w:val="00C96FF3"/>
    <w:rsid w:val="00CA6C32"/>
    <w:rsid w:val="00CB0F1C"/>
    <w:rsid w:val="00CC4D2D"/>
    <w:rsid w:val="00CC742C"/>
    <w:rsid w:val="00CD0E1B"/>
    <w:rsid w:val="00CD4551"/>
    <w:rsid w:val="00CE4F87"/>
    <w:rsid w:val="00CF5B17"/>
    <w:rsid w:val="00CF7DC3"/>
    <w:rsid w:val="00D03A3E"/>
    <w:rsid w:val="00D22E8D"/>
    <w:rsid w:val="00D2480B"/>
    <w:rsid w:val="00D30CD7"/>
    <w:rsid w:val="00D37C1C"/>
    <w:rsid w:val="00D46E35"/>
    <w:rsid w:val="00D5261C"/>
    <w:rsid w:val="00D614DA"/>
    <w:rsid w:val="00D764C2"/>
    <w:rsid w:val="00D85A08"/>
    <w:rsid w:val="00D86DAF"/>
    <w:rsid w:val="00D87B52"/>
    <w:rsid w:val="00D9078C"/>
    <w:rsid w:val="00D95EF9"/>
    <w:rsid w:val="00D96008"/>
    <w:rsid w:val="00DA2D26"/>
    <w:rsid w:val="00DB0849"/>
    <w:rsid w:val="00DB191F"/>
    <w:rsid w:val="00DC1B0D"/>
    <w:rsid w:val="00DD5743"/>
    <w:rsid w:val="00DE46A1"/>
    <w:rsid w:val="00DE59BB"/>
    <w:rsid w:val="00DF1D9A"/>
    <w:rsid w:val="00E05910"/>
    <w:rsid w:val="00E16549"/>
    <w:rsid w:val="00E17FBC"/>
    <w:rsid w:val="00E217D7"/>
    <w:rsid w:val="00E31150"/>
    <w:rsid w:val="00E4021A"/>
    <w:rsid w:val="00E50D65"/>
    <w:rsid w:val="00E70F33"/>
    <w:rsid w:val="00E724CF"/>
    <w:rsid w:val="00E8050A"/>
    <w:rsid w:val="00E830A3"/>
    <w:rsid w:val="00E9114C"/>
    <w:rsid w:val="00E96CC6"/>
    <w:rsid w:val="00EA05AD"/>
    <w:rsid w:val="00ED3CAB"/>
    <w:rsid w:val="00ED4E5B"/>
    <w:rsid w:val="00EE4CE6"/>
    <w:rsid w:val="00EE54C5"/>
    <w:rsid w:val="00F144B0"/>
    <w:rsid w:val="00F14824"/>
    <w:rsid w:val="00F32437"/>
    <w:rsid w:val="00F36E84"/>
    <w:rsid w:val="00F40AEB"/>
    <w:rsid w:val="00F46C88"/>
    <w:rsid w:val="00F54E97"/>
    <w:rsid w:val="00F85B88"/>
    <w:rsid w:val="00F9333C"/>
    <w:rsid w:val="00FA6679"/>
    <w:rsid w:val="00FB2D8A"/>
    <w:rsid w:val="00FB4E36"/>
    <w:rsid w:val="00FD61AB"/>
    <w:rsid w:val="00FF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C7A50-FD0B-4BAC-8623-E59EB6B0B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4</Words>
  <Characters>27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Kristine Boehler</cp:lastModifiedBy>
  <cp:revision>2</cp:revision>
  <cp:lastPrinted>2019-03-04T17:35:00Z</cp:lastPrinted>
  <dcterms:created xsi:type="dcterms:W3CDTF">2019-03-04T17:36:00Z</dcterms:created>
  <dcterms:modified xsi:type="dcterms:W3CDTF">2019-03-04T17:36:00Z</dcterms:modified>
</cp:coreProperties>
</file>